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May 09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May 09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KPMG_testing_node_new_002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KPMG_testing_node_new_002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